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7C624" w14:textId="77777777" w:rsidR="00492209" w:rsidRDefault="000E1306" w:rsidP="0039472A">
      <w:pPr>
        <w:pStyle w:val="GvdeMetni"/>
        <w:spacing w:before="0"/>
        <w:ind w:left="284" w:right="-1129"/>
        <w:jc w:val="center"/>
        <w:rPr>
          <w:b/>
          <w:sz w:val="22"/>
          <w:szCs w:val="18"/>
        </w:rPr>
      </w:pPr>
      <w:r w:rsidRPr="00492209">
        <w:rPr>
          <w:b/>
          <w:sz w:val="22"/>
          <w:szCs w:val="18"/>
        </w:rPr>
        <w:t>K</w:t>
      </w:r>
      <w:r w:rsidR="00492209">
        <w:rPr>
          <w:b/>
          <w:sz w:val="22"/>
          <w:szCs w:val="18"/>
        </w:rPr>
        <w:t>ARAMANOĞLU MEHMETBEY ÜNİVERSİTESİ</w:t>
      </w:r>
      <w:r w:rsidR="00492209">
        <w:rPr>
          <w:b/>
          <w:sz w:val="22"/>
          <w:szCs w:val="18"/>
        </w:rPr>
        <w:br/>
      </w:r>
      <w:r w:rsidRPr="00492209">
        <w:rPr>
          <w:b/>
          <w:sz w:val="22"/>
          <w:szCs w:val="18"/>
        </w:rPr>
        <w:t>MÜHENDİSL</w:t>
      </w:r>
      <w:r w:rsidR="009D749E" w:rsidRPr="00492209">
        <w:rPr>
          <w:b/>
          <w:sz w:val="22"/>
          <w:szCs w:val="18"/>
        </w:rPr>
        <w:t xml:space="preserve">İK FAKÜLTESİ BİLGİSAYAR </w:t>
      </w:r>
      <w:r w:rsidRPr="00492209">
        <w:rPr>
          <w:b/>
          <w:sz w:val="22"/>
          <w:szCs w:val="18"/>
        </w:rPr>
        <w:t>MÜHEND</w:t>
      </w:r>
      <w:r w:rsidR="00242CB5" w:rsidRPr="00492209">
        <w:rPr>
          <w:b/>
          <w:sz w:val="22"/>
          <w:szCs w:val="18"/>
        </w:rPr>
        <w:t>İSLİĞİ</w:t>
      </w:r>
    </w:p>
    <w:p w14:paraId="2E495322" w14:textId="77777777" w:rsidR="00833DFA" w:rsidRPr="00492209" w:rsidRDefault="00242CB5" w:rsidP="0039472A">
      <w:pPr>
        <w:pStyle w:val="GvdeMetni"/>
        <w:spacing w:before="0"/>
        <w:ind w:left="284" w:right="-1129"/>
        <w:jc w:val="center"/>
        <w:rPr>
          <w:b/>
          <w:sz w:val="22"/>
          <w:szCs w:val="18"/>
        </w:rPr>
      </w:pPr>
      <w:r w:rsidRPr="00492209">
        <w:rPr>
          <w:b/>
          <w:sz w:val="22"/>
          <w:szCs w:val="18"/>
        </w:rPr>
        <w:t>YAZ OKULU BAŞVURU SONUÇLARI</w:t>
      </w:r>
    </w:p>
    <w:p w14:paraId="4E070329" w14:textId="77777777" w:rsidR="00833DFA" w:rsidRPr="00D95882" w:rsidRDefault="00833DFA" w:rsidP="00492209">
      <w:pPr>
        <w:pStyle w:val="GvdeMetni"/>
        <w:spacing w:before="0"/>
        <w:rPr>
          <w:sz w:val="22"/>
          <w:szCs w:val="22"/>
        </w:rPr>
      </w:pPr>
    </w:p>
    <w:tbl>
      <w:tblPr>
        <w:tblStyle w:val="TableNormal"/>
        <w:tblW w:w="15451" w:type="dxa"/>
        <w:tblInd w:w="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92"/>
        <w:gridCol w:w="1701"/>
        <w:gridCol w:w="3119"/>
        <w:gridCol w:w="2551"/>
        <w:gridCol w:w="851"/>
        <w:gridCol w:w="3118"/>
        <w:gridCol w:w="3119"/>
      </w:tblGrid>
      <w:tr w:rsidR="00F15528" w:rsidRPr="00F15528" w14:paraId="032325F5" w14:textId="77777777" w:rsidTr="006D50EB">
        <w:trPr>
          <w:trHeight w:val="191"/>
        </w:trPr>
        <w:tc>
          <w:tcPr>
            <w:tcW w:w="992" w:type="dxa"/>
          </w:tcPr>
          <w:p w14:paraId="7E11247E" w14:textId="77777777" w:rsidR="007D0A98" w:rsidRPr="003D3691" w:rsidRDefault="007D0A98" w:rsidP="00F15528">
            <w:pPr>
              <w:pStyle w:val="TableParagraph"/>
              <w:spacing w:before="120" w:after="120" w:line="240" w:lineRule="auto"/>
              <w:ind w:left="57" w:right="94"/>
              <w:rPr>
                <w:b/>
                <w:sz w:val="14"/>
                <w:szCs w:val="16"/>
              </w:rPr>
            </w:pPr>
            <w:r w:rsidRPr="003D3691">
              <w:rPr>
                <w:b/>
                <w:sz w:val="14"/>
                <w:szCs w:val="16"/>
              </w:rPr>
              <w:t>Öğrenci No</w:t>
            </w:r>
          </w:p>
        </w:tc>
        <w:tc>
          <w:tcPr>
            <w:tcW w:w="1701" w:type="dxa"/>
          </w:tcPr>
          <w:p w14:paraId="72B1E57D" w14:textId="77777777" w:rsidR="007D0A98" w:rsidRPr="003D3691" w:rsidRDefault="007D0A98" w:rsidP="00F15528">
            <w:pPr>
              <w:pStyle w:val="TableParagraph"/>
              <w:spacing w:before="120" w:after="120" w:line="240" w:lineRule="auto"/>
              <w:ind w:left="57"/>
              <w:rPr>
                <w:b/>
                <w:sz w:val="14"/>
                <w:szCs w:val="16"/>
              </w:rPr>
            </w:pPr>
            <w:r w:rsidRPr="003D3691">
              <w:rPr>
                <w:b/>
                <w:sz w:val="14"/>
                <w:szCs w:val="16"/>
              </w:rPr>
              <w:t>Adı Soyadı</w:t>
            </w:r>
          </w:p>
        </w:tc>
        <w:tc>
          <w:tcPr>
            <w:tcW w:w="3119" w:type="dxa"/>
          </w:tcPr>
          <w:p w14:paraId="2DBDE605" w14:textId="77777777" w:rsidR="007D0A98" w:rsidRPr="003D3691" w:rsidRDefault="007D0A98" w:rsidP="00F15528">
            <w:pPr>
              <w:pStyle w:val="TableParagraph"/>
              <w:spacing w:before="120" w:after="120" w:line="240" w:lineRule="auto"/>
              <w:ind w:left="57"/>
              <w:rPr>
                <w:b/>
                <w:sz w:val="14"/>
                <w:szCs w:val="16"/>
              </w:rPr>
            </w:pPr>
            <w:r w:rsidRPr="003D3691">
              <w:rPr>
                <w:b/>
                <w:sz w:val="14"/>
                <w:szCs w:val="16"/>
              </w:rPr>
              <w:t>Yaz Okulunda Ders Alacağı Üniversite</w:t>
            </w:r>
          </w:p>
        </w:tc>
        <w:tc>
          <w:tcPr>
            <w:tcW w:w="2551" w:type="dxa"/>
          </w:tcPr>
          <w:p w14:paraId="692E2029" w14:textId="77777777" w:rsidR="007D0A98" w:rsidRPr="003D3691" w:rsidRDefault="007D0A98" w:rsidP="00F15528">
            <w:pPr>
              <w:pStyle w:val="TableParagraph"/>
              <w:spacing w:before="120" w:after="120" w:line="240" w:lineRule="auto"/>
              <w:ind w:left="57"/>
              <w:rPr>
                <w:b/>
                <w:sz w:val="14"/>
                <w:szCs w:val="16"/>
              </w:rPr>
            </w:pPr>
            <w:r w:rsidRPr="003D3691">
              <w:rPr>
                <w:b/>
                <w:sz w:val="14"/>
                <w:szCs w:val="16"/>
              </w:rPr>
              <w:t>Alacağı Dersler</w:t>
            </w:r>
          </w:p>
        </w:tc>
        <w:tc>
          <w:tcPr>
            <w:tcW w:w="851" w:type="dxa"/>
          </w:tcPr>
          <w:p w14:paraId="2994B6A3" w14:textId="77777777" w:rsidR="007D0A98" w:rsidRPr="003D3691" w:rsidRDefault="00492209" w:rsidP="00492209">
            <w:pPr>
              <w:pStyle w:val="TableParagraph"/>
              <w:spacing w:before="120" w:after="120" w:line="240" w:lineRule="auto"/>
              <w:ind w:left="57"/>
              <w:rPr>
                <w:b/>
                <w:sz w:val="14"/>
                <w:szCs w:val="16"/>
              </w:rPr>
            </w:pPr>
            <w:r w:rsidRPr="003D3691">
              <w:rPr>
                <w:b/>
                <w:sz w:val="14"/>
                <w:szCs w:val="16"/>
              </w:rPr>
              <w:t>Ders</w:t>
            </w:r>
            <w:r w:rsidR="007D0A98" w:rsidRPr="003D3691">
              <w:rPr>
                <w:b/>
                <w:sz w:val="14"/>
                <w:szCs w:val="16"/>
              </w:rPr>
              <w:t xml:space="preserve"> Kodu</w:t>
            </w:r>
            <w:r w:rsidRPr="003D3691">
              <w:rPr>
                <w:b/>
                <w:sz w:val="14"/>
                <w:szCs w:val="16"/>
              </w:rPr>
              <w:t xml:space="preserve"> </w:t>
            </w:r>
          </w:p>
        </w:tc>
        <w:tc>
          <w:tcPr>
            <w:tcW w:w="3118" w:type="dxa"/>
          </w:tcPr>
          <w:p w14:paraId="492F5AB7" w14:textId="77777777" w:rsidR="007D0A98" w:rsidRPr="003D3691" w:rsidRDefault="00492209" w:rsidP="00492209">
            <w:pPr>
              <w:pStyle w:val="TableParagraph"/>
              <w:spacing w:before="120" w:after="120" w:line="240" w:lineRule="auto"/>
              <w:ind w:left="57"/>
              <w:rPr>
                <w:b/>
                <w:sz w:val="14"/>
                <w:szCs w:val="16"/>
              </w:rPr>
            </w:pPr>
            <w:r w:rsidRPr="003D3691">
              <w:rPr>
                <w:b/>
                <w:sz w:val="14"/>
                <w:szCs w:val="16"/>
              </w:rPr>
              <w:t xml:space="preserve">KMU </w:t>
            </w:r>
            <w:r w:rsidR="007D0A98" w:rsidRPr="003D3691">
              <w:rPr>
                <w:b/>
                <w:sz w:val="14"/>
                <w:szCs w:val="16"/>
              </w:rPr>
              <w:t>Eşdeğer Dersler</w:t>
            </w:r>
          </w:p>
        </w:tc>
        <w:tc>
          <w:tcPr>
            <w:tcW w:w="3119" w:type="dxa"/>
          </w:tcPr>
          <w:p w14:paraId="38B7ED9B" w14:textId="77777777" w:rsidR="007D0A98" w:rsidRPr="003D3691" w:rsidRDefault="007D0A98" w:rsidP="00F15528">
            <w:pPr>
              <w:pStyle w:val="TableParagraph"/>
              <w:spacing w:before="120" w:after="120" w:line="240" w:lineRule="auto"/>
              <w:ind w:left="57"/>
              <w:rPr>
                <w:b/>
                <w:sz w:val="14"/>
                <w:szCs w:val="16"/>
              </w:rPr>
            </w:pPr>
            <w:r w:rsidRPr="003D3691">
              <w:rPr>
                <w:b/>
                <w:sz w:val="14"/>
                <w:szCs w:val="16"/>
              </w:rPr>
              <w:t>Başvuru Sonucu</w:t>
            </w:r>
          </w:p>
        </w:tc>
      </w:tr>
      <w:tr w:rsidR="00F15528" w:rsidRPr="00F15528" w14:paraId="11444903" w14:textId="77777777" w:rsidTr="006D50EB">
        <w:trPr>
          <w:trHeight w:val="191"/>
        </w:trPr>
        <w:tc>
          <w:tcPr>
            <w:tcW w:w="992" w:type="dxa"/>
          </w:tcPr>
          <w:p w14:paraId="7673E8E4" w14:textId="77777777" w:rsidR="00EB0E7B" w:rsidRPr="003D3691" w:rsidRDefault="00F15528" w:rsidP="002029F2">
            <w:pPr>
              <w:pStyle w:val="TableParagraph"/>
              <w:spacing w:before="120" w:after="120" w:line="240" w:lineRule="auto"/>
              <w:ind w:left="57"/>
              <w:jc w:val="center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201312164</w:t>
            </w:r>
          </w:p>
        </w:tc>
        <w:tc>
          <w:tcPr>
            <w:tcW w:w="1701" w:type="dxa"/>
          </w:tcPr>
          <w:p w14:paraId="57BA5835" w14:textId="77777777" w:rsidR="00EB0E7B" w:rsidRPr="003D3691" w:rsidRDefault="00F15528" w:rsidP="00F15528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ONUR ER</w:t>
            </w:r>
          </w:p>
        </w:tc>
        <w:tc>
          <w:tcPr>
            <w:tcW w:w="3119" w:type="dxa"/>
          </w:tcPr>
          <w:p w14:paraId="22D6D0E2" w14:textId="77777777" w:rsidR="00EB0E7B" w:rsidRPr="003D3691" w:rsidRDefault="00F15528" w:rsidP="00F15528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DÜZCE ÜNİVERSİTESİ</w:t>
            </w:r>
          </w:p>
        </w:tc>
        <w:tc>
          <w:tcPr>
            <w:tcW w:w="2551" w:type="dxa"/>
          </w:tcPr>
          <w:p w14:paraId="26182999" w14:textId="77777777" w:rsidR="00EB0E7B" w:rsidRPr="003D3691" w:rsidRDefault="00F15528" w:rsidP="00F15528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MATEMATİK-II</w:t>
            </w:r>
          </w:p>
        </w:tc>
        <w:tc>
          <w:tcPr>
            <w:tcW w:w="851" w:type="dxa"/>
          </w:tcPr>
          <w:p w14:paraId="08008E9A" w14:textId="77777777" w:rsidR="00EB0E7B" w:rsidRPr="003D3691" w:rsidRDefault="00EB0E7B" w:rsidP="002029F2">
            <w:pPr>
              <w:pStyle w:val="TableParagraph"/>
              <w:spacing w:before="120" w:after="120" w:line="240" w:lineRule="auto"/>
              <w:ind w:left="57" w:right="4"/>
              <w:jc w:val="center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1312</w:t>
            </w:r>
            <w:r w:rsidR="00492209" w:rsidRPr="003D3691">
              <w:rPr>
                <w:sz w:val="14"/>
                <w:szCs w:val="16"/>
              </w:rPr>
              <w:t>201</w:t>
            </w:r>
          </w:p>
        </w:tc>
        <w:tc>
          <w:tcPr>
            <w:tcW w:w="3118" w:type="dxa"/>
          </w:tcPr>
          <w:p w14:paraId="186B7061" w14:textId="77777777" w:rsidR="00EB0E7B" w:rsidRPr="003D3691" w:rsidRDefault="00492209" w:rsidP="00F15528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MATEMATİK II</w:t>
            </w:r>
          </w:p>
        </w:tc>
        <w:tc>
          <w:tcPr>
            <w:tcW w:w="3119" w:type="dxa"/>
          </w:tcPr>
          <w:p w14:paraId="6CC3092F" w14:textId="77777777" w:rsidR="00EB0E7B" w:rsidRPr="003D3691" w:rsidRDefault="000904A0" w:rsidP="0039472A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UYGUNDUR</w:t>
            </w:r>
          </w:p>
        </w:tc>
      </w:tr>
      <w:tr w:rsidR="00F15528" w:rsidRPr="00F15528" w14:paraId="4A587088" w14:textId="77777777" w:rsidTr="006D50EB">
        <w:trPr>
          <w:trHeight w:val="191"/>
        </w:trPr>
        <w:tc>
          <w:tcPr>
            <w:tcW w:w="992" w:type="dxa"/>
          </w:tcPr>
          <w:p w14:paraId="03B1B22A" w14:textId="77777777" w:rsidR="00F15528" w:rsidRPr="003D3691" w:rsidRDefault="00F15528" w:rsidP="002029F2">
            <w:pPr>
              <w:pStyle w:val="TableParagraph"/>
              <w:spacing w:before="120" w:after="120" w:line="240" w:lineRule="auto"/>
              <w:ind w:left="57"/>
              <w:jc w:val="center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201312164</w:t>
            </w:r>
          </w:p>
        </w:tc>
        <w:tc>
          <w:tcPr>
            <w:tcW w:w="1701" w:type="dxa"/>
          </w:tcPr>
          <w:p w14:paraId="530C9FF7" w14:textId="77777777" w:rsidR="00F15528" w:rsidRPr="003D3691" w:rsidRDefault="00F15528" w:rsidP="00F15528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ONUR ER</w:t>
            </w:r>
          </w:p>
        </w:tc>
        <w:tc>
          <w:tcPr>
            <w:tcW w:w="3119" w:type="dxa"/>
          </w:tcPr>
          <w:p w14:paraId="2661B51A" w14:textId="77777777" w:rsidR="00F15528" w:rsidRPr="003D3691" w:rsidRDefault="00F15528" w:rsidP="00F15528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DÜZCE ÜNİVERSİTESİ</w:t>
            </w:r>
          </w:p>
        </w:tc>
        <w:tc>
          <w:tcPr>
            <w:tcW w:w="2551" w:type="dxa"/>
          </w:tcPr>
          <w:p w14:paraId="0D6D6F47" w14:textId="77777777" w:rsidR="00F15528" w:rsidRPr="003D3691" w:rsidRDefault="00492209" w:rsidP="00F15528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DİFERANSİYEL DENKLEMLER</w:t>
            </w:r>
          </w:p>
        </w:tc>
        <w:tc>
          <w:tcPr>
            <w:tcW w:w="851" w:type="dxa"/>
          </w:tcPr>
          <w:p w14:paraId="3A52BF8D" w14:textId="77777777" w:rsidR="00F15528" w:rsidRPr="003D3691" w:rsidRDefault="00F15528" w:rsidP="002029F2">
            <w:pPr>
              <w:pStyle w:val="TableParagraph"/>
              <w:spacing w:before="120" w:after="120" w:line="240" w:lineRule="auto"/>
              <w:ind w:left="57" w:right="4"/>
              <w:jc w:val="center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1312</w:t>
            </w:r>
            <w:r w:rsidR="00492209" w:rsidRPr="003D3691">
              <w:rPr>
                <w:sz w:val="14"/>
                <w:szCs w:val="16"/>
              </w:rPr>
              <w:t>301</w:t>
            </w:r>
          </w:p>
        </w:tc>
        <w:tc>
          <w:tcPr>
            <w:tcW w:w="3118" w:type="dxa"/>
          </w:tcPr>
          <w:p w14:paraId="138B4603" w14:textId="77777777" w:rsidR="00F15528" w:rsidRPr="003D3691" w:rsidRDefault="00492209" w:rsidP="00F15528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DİFERANSİYEL DENKLEMLER</w:t>
            </w:r>
          </w:p>
        </w:tc>
        <w:tc>
          <w:tcPr>
            <w:tcW w:w="3119" w:type="dxa"/>
          </w:tcPr>
          <w:p w14:paraId="6109A6FF" w14:textId="77777777" w:rsidR="00F15528" w:rsidRPr="003D3691" w:rsidRDefault="000904A0" w:rsidP="0039472A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UYGUNDUR</w:t>
            </w:r>
          </w:p>
        </w:tc>
      </w:tr>
      <w:tr w:rsidR="0039472A" w:rsidRPr="00F15528" w14:paraId="4D39342B" w14:textId="77777777" w:rsidTr="006D50EB">
        <w:trPr>
          <w:trHeight w:val="191"/>
        </w:trPr>
        <w:tc>
          <w:tcPr>
            <w:tcW w:w="992" w:type="dxa"/>
          </w:tcPr>
          <w:p w14:paraId="3DE200D3" w14:textId="77777777" w:rsidR="0039472A" w:rsidRPr="003D3691" w:rsidRDefault="0039472A" w:rsidP="002029F2">
            <w:pPr>
              <w:pStyle w:val="TableParagraph"/>
              <w:spacing w:before="120" w:after="120" w:line="240" w:lineRule="auto"/>
              <w:ind w:left="57"/>
              <w:jc w:val="center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201312164</w:t>
            </w:r>
          </w:p>
        </w:tc>
        <w:tc>
          <w:tcPr>
            <w:tcW w:w="1701" w:type="dxa"/>
          </w:tcPr>
          <w:p w14:paraId="22467C51" w14:textId="77777777" w:rsidR="0039472A" w:rsidRPr="003D3691" w:rsidRDefault="0039472A" w:rsidP="00F15528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ONUR ER</w:t>
            </w:r>
          </w:p>
        </w:tc>
        <w:tc>
          <w:tcPr>
            <w:tcW w:w="3119" w:type="dxa"/>
          </w:tcPr>
          <w:p w14:paraId="051BE4DB" w14:textId="77777777" w:rsidR="0039472A" w:rsidRPr="003D3691" w:rsidRDefault="0039472A" w:rsidP="00F15528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DÜZCE ÜNİVERSİTESİ</w:t>
            </w:r>
          </w:p>
        </w:tc>
        <w:tc>
          <w:tcPr>
            <w:tcW w:w="2551" w:type="dxa"/>
          </w:tcPr>
          <w:p w14:paraId="1A27463B" w14:textId="77777777" w:rsidR="0039472A" w:rsidRPr="003D3691" w:rsidRDefault="0039472A" w:rsidP="00F15528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 xml:space="preserve">ELEKTRONİK </w:t>
            </w:r>
          </w:p>
        </w:tc>
        <w:tc>
          <w:tcPr>
            <w:tcW w:w="851" w:type="dxa"/>
          </w:tcPr>
          <w:p w14:paraId="6FBE0066" w14:textId="77777777" w:rsidR="0039472A" w:rsidRPr="003D3691" w:rsidRDefault="0039472A" w:rsidP="002029F2">
            <w:pPr>
              <w:pStyle w:val="TableParagraph"/>
              <w:spacing w:before="120" w:after="120" w:line="240" w:lineRule="auto"/>
              <w:ind w:left="57" w:right="4"/>
              <w:jc w:val="center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1312304</w:t>
            </w:r>
          </w:p>
        </w:tc>
        <w:tc>
          <w:tcPr>
            <w:tcW w:w="3118" w:type="dxa"/>
          </w:tcPr>
          <w:p w14:paraId="67224762" w14:textId="77777777" w:rsidR="0039472A" w:rsidRPr="003D3691" w:rsidRDefault="0039472A" w:rsidP="00F15528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TEMEL ELEKTRONİK</w:t>
            </w:r>
          </w:p>
        </w:tc>
        <w:tc>
          <w:tcPr>
            <w:tcW w:w="3119" w:type="dxa"/>
          </w:tcPr>
          <w:p w14:paraId="29195E08" w14:textId="77777777" w:rsidR="0039472A" w:rsidRPr="003D3691" w:rsidRDefault="0039472A" w:rsidP="0039472A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UYGUNDUR</w:t>
            </w:r>
          </w:p>
        </w:tc>
      </w:tr>
      <w:tr w:rsidR="0039472A" w:rsidRPr="00F15528" w14:paraId="5CC1BC12" w14:textId="77777777" w:rsidTr="006D50EB">
        <w:trPr>
          <w:trHeight w:val="191"/>
        </w:trPr>
        <w:tc>
          <w:tcPr>
            <w:tcW w:w="992" w:type="dxa"/>
          </w:tcPr>
          <w:p w14:paraId="2693389A" w14:textId="77777777" w:rsidR="0039472A" w:rsidRPr="003D3691" w:rsidRDefault="0039472A" w:rsidP="002029F2">
            <w:pPr>
              <w:pStyle w:val="TableParagraph"/>
              <w:spacing w:before="120" w:after="120" w:line="240" w:lineRule="auto"/>
              <w:ind w:left="57"/>
              <w:jc w:val="center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191312011</w:t>
            </w:r>
          </w:p>
        </w:tc>
        <w:tc>
          <w:tcPr>
            <w:tcW w:w="1701" w:type="dxa"/>
          </w:tcPr>
          <w:p w14:paraId="78EF43C2" w14:textId="77777777" w:rsidR="0039472A" w:rsidRPr="003D3691" w:rsidRDefault="0039472A" w:rsidP="00F15528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HALİL MAVİ</w:t>
            </w:r>
          </w:p>
        </w:tc>
        <w:tc>
          <w:tcPr>
            <w:tcW w:w="3119" w:type="dxa"/>
          </w:tcPr>
          <w:p w14:paraId="0E076530" w14:textId="77777777" w:rsidR="0039472A" w:rsidRPr="003D3691" w:rsidRDefault="0039472A" w:rsidP="002029F2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ZONGULDAK BÜLENT ECEVİT ÜNİVERSİTESİ</w:t>
            </w:r>
          </w:p>
        </w:tc>
        <w:tc>
          <w:tcPr>
            <w:tcW w:w="2551" w:type="dxa"/>
          </w:tcPr>
          <w:p w14:paraId="4CC191B8" w14:textId="77777777" w:rsidR="0039472A" w:rsidRPr="003D3691" w:rsidRDefault="0039472A" w:rsidP="00F15528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SAYISAL ANALİZ</w:t>
            </w:r>
          </w:p>
        </w:tc>
        <w:tc>
          <w:tcPr>
            <w:tcW w:w="851" w:type="dxa"/>
          </w:tcPr>
          <w:p w14:paraId="39000AEC" w14:textId="77777777" w:rsidR="0039472A" w:rsidRPr="003D3691" w:rsidRDefault="0039472A" w:rsidP="002029F2">
            <w:pPr>
              <w:pStyle w:val="TableParagraph"/>
              <w:spacing w:before="120" w:after="120" w:line="240" w:lineRule="auto"/>
              <w:ind w:left="57" w:right="4"/>
              <w:jc w:val="center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1312501</w:t>
            </w:r>
          </w:p>
        </w:tc>
        <w:tc>
          <w:tcPr>
            <w:tcW w:w="3118" w:type="dxa"/>
          </w:tcPr>
          <w:p w14:paraId="51AFD9B9" w14:textId="77777777" w:rsidR="0039472A" w:rsidRPr="003D3691" w:rsidRDefault="0039472A" w:rsidP="00F15528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SAYISAL ANALİZ</w:t>
            </w:r>
          </w:p>
        </w:tc>
        <w:tc>
          <w:tcPr>
            <w:tcW w:w="3119" w:type="dxa"/>
          </w:tcPr>
          <w:p w14:paraId="62406DD0" w14:textId="77777777" w:rsidR="0039472A" w:rsidRPr="003D3691" w:rsidRDefault="0039472A" w:rsidP="0039472A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UYGUNDUR</w:t>
            </w:r>
          </w:p>
        </w:tc>
      </w:tr>
      <w:tr w:rsidR="0039472A" w:rsidRPr="00F15528" w14:paraId="5BF8C324" w14:textId="77777777" w:rsidTr="006D50EB">
        <w:trPr>
          <w:trHeight w:val="191"/>
        </w:trPr>
        <w:tc>
          <w:tcPr>
            <w:tcW w:w="992" w:type="dxa"/>
          </w:tcPr>
          <w:p w14:paraId="0F58F3E1" w14:textId="77777777" w:rsidR="0039472A" w:rsidRPr="003D3691" w:rsidRDefault="0039472A" w:rsidP="002029F2">
            <w:pPr>
              <w:pStyle w:val="TableParagraph"/>
              <w:spacing w:before="120" w:after="120" w:line="240" w:lineRule="auto"/>
              <w:ind w:left="57"/>
              <w:jc w:val="center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191312011</w:t>
            </w:r>
          </w:p>
        </w:tc>
        <w:tc>
          <w:tcPr>
            <w:tcW w:w="1701" w:type="dxa"/>
          </w:tcPr>
          <w:p w14:paraId="6290C372" w14:textId="77777777" w:rsidR="0039472A" w:rsidRPr="003D3691" w:rsidRDefault="0039472A" w:rsidP="00090EAC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HALİL MAVİ</w:t>
            </w:r>
          </w:p>
        </w:tc>
        <w:tc>
          <w:tcPr>
            <w:tcW w:w="3119" w:type="dxa"/>
          </w:tcPr>
          <w:p w14:paraId="66A6DBE8" w14:textId="77777777" w:rsidR="0039472A" w:rsidRPr="003D3691" w:rsidRDefault="0039472A" w:rsidP="00F15528">
            <w:pPr>
              <w:spacing w:before="120" w:after="120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KARABÜK ÜNİVERSİTESİ</w:t>
            </w:r>
          </w:p>
        </w:tc>
        <w:tc>
          <w:tcPr>
            <w:tcW w:w="2551" w:type="dxa"/>
          </w:tcPr>
          <w:p w14:paraId="2A4F37E9" w14:textId="77777777" w:rsidR="0039472A" w:rsidRPr="003D3691" w:rsidRDefault="0039472A" w:rsidP="002029F2">
            <w:pPr>
              <w:pStyle w:val="TableParagraph"/>
              <w:spacing w:before="120" w:after="120" w:line="240" w:lineRule="auto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İNTERNET TABANLI PROGRAMLAMA</w:t>
            </w:r>
          </w:p>
        </w:tc>
        <w:tc>
          <w:tcPr>
            <w:tcW w:w="851" w:type="dxa"/>
          </w:tcPr>
          <w:p w14:paraId="3C20BD50" w14:textId="77777777" w:rsidR="0039472A" w:rsidRPr="003D3691" w:rsidRDefault="0039472A" w:rsidP="002029F2">
            <w:pPr>
              <w:pStyle w:val="TableParagraph"/>
              <w:spacing w:before="120" w:after="120" w:line="240" w:lineRule="auto"/>
              <w:ind w:left="57" w:right="4"/>
              <w:jc w:val="center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1312504</w:t>
            </w:r>
          </w:p>
        </w:tc>
        <w:tc>
          <w:tcPr>
            <w:tcW w:w="3118" w:type="dxa"/>
          </w:tcPr>
          <w:p w14:paraId="4F0B6D78" w14:textId="77777777" w:rsidR="0039472A" w:rsidRPr="003D3691" w:rsidRDefault="0039472A" w:rsidP="002029F2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İNTERNET TABANLI PROGRAM GELİŞTİRME</w:t>
            </w:r>
          </w:p>
        </w:tc>
        <w:tc>
          <w:tcPr>
            <w:tcW w:w="3119" w:type="dxa"/>
          </w:tcPr>
          <w:p w14:paraId="04737268" w14:textId="77777777" w:rsidR="0039472A" w:rsidRPr="003D3691" w:rsidRDefault="0039472A" w:rsidP="0039472A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UYGUNDUR</w:t>
            </w:r>
          </w:p>
        </w:tc>
      </w:tr>
      <w:tr w:rsidR="0039472A" w:rsidRPr="00F15528" w14:paraId="5FCD16FA" w14:textId="77777777" w:rsidTr="006D50EB">
        <w:trPr>
          <w:trHeight w:val="191"/>
        </w:trPr>
        <w:tc>
          <w:tcPr>
            <w:tcW w:w="992" w:type="dxa"/>
          </w:tcPr>
          <w:p w14:paraId="7163213B" w14:textId="77777777" w:rsidR="0039472A" w:rsidRPr="003D3691" w:rsidRDefault="0039472A" w:rsidP="002029F2">
            <w:pPr>
              <w:pStyle w:val="TableParagraph"/>
              <w:spacing w:before="120" w:after="120" w:line="240" w:lineRule="auto"/>
              <w:ind w:left="57"/>
              <w:jc w:val="center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191312011</w:t>
            </w:r>
          </w:p>
        </w:tc>
        <w:tc>
          <w:tcPr>
            <w:tcW w:w="1701" w:type="dxa"/>
          </w:tcPr>
          <w:p w14:paraId="02FEB685" w14:textId="77777777" w:rsidR="0039472A" w:rsidRPr="003D3691" w:rsidRDefault="0039472A" w:rsidP="00090EAC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HALİL MAVİ</w:t>
            </w:r>
          </w:p>
        </w:tc>
        <w:tc>
          <w:tcPr>
            <w:tcW w:w="3119" w:type="dxa"/>
          </w:tcPr>
          <w:p w14:paraId="00ACB6F4" w14:textId="77777777" w:rsidR="0039472A" w:rsidRPr="003D3691" w:rsidRDefault="0039472A" w:rsidP="00F15528">
            <w:pPr>
              <w:spacing w:before="120" w:after="120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YALOVA ÜNİVERSİTESİ</w:t>
            </w:r>
          </w:p>
        </w:tc>
        <w:tc>
          <w:tcPr>
            <w:tcW w:w="2551" w:type="dxa"/>
          </w:tcPr>
          <w:p w14:paraId="7CF36FAD" w14:textId="77777777" w:rsidR="0039472A" w:rsidRPr="003D3691" w:rsidRDefault="00A8367A" w:rsidP="00F15528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COMPUTER NETWORKS</w:t>
            </w:r>
          </w:p>
        </w:tc>
        <w:tc>
          <w:tcPr>
            <w:tcW w:w="851" w:type="dxa"/>
          </w:tcPr>
          <w:p w14:paraId="22104A29" w14:textId="77777777" w:rsidR="0039472A" w:rsidRPr="003D3691" w:rsidRDefault="0039472A" w:rsidP="002029F2">
            <w:pPr>
              <w:pStyle w:val="TableParagraph"/>
              <w:spacing w:before="120" w:after="120" w:line="240" w:lineRule="auto"/>
              <w:ind w:left="57" w:right="4"/>
              <w:jc w:val="center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1312503</w:t>
            </w:r>
          </w:p>
        </w:tc>
        <w:tc>
          <w:tcPr>
            <w:tcW w:w="3118" w:type="dxa"/>
          </w:tcPr>
          <w:p w14:paraId="65F9D98A" w14:textId="77777777" w:rsidR="0039472A" w:rsidRPr="003D3691" w:rsidRDefault="0039472A" w:rsidP="00F15528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BİLGİSAYAR AĞLARI</w:t>
            </w:r>
          </w:p>
        </w:tc>
        <w:tc>
          <w:tcPr>
            <w:tcW w:w="3119" w:type="dxa"/>
          </w:tcPr>
          <w:p w14:paraId="3D1B6A62" w14:textId="77777777" w:rsidR="0039472A" w:rsidRPr="003D3691" w:rsidRDefault="0039472A" w:rsidP="0039472A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UYGUNDUR</w:t>
            </w:r>
          </w:p>
        </w:tc>
      </w:tr>
      <w:tr w:rsidR="006D50EB" w:rsidRPr="00F15528" w14:paraId="00D18B5C" w14:textId="77777777" w:rsidTr="006D50EB">
        <w:trPr>
          <w:trHeight w:val="191"/>
        </w:trPr>
        <w:tc>
          <w:tcPr>
            <w:tcW w:w="992" w:type="dxa"/>
          </w:tcPr>
          <w:p w14:paraId="59F76BCE" w14:textId="77777777" w:rsidR="006D50EB" w:rsidRPr="003D3691" w:rsidRDefault="006D50EB" w:rsidP="002029F2">
            <w:pPr>
              <w:pStyle w:val="TableParagraph"/>
              <w:spacing w:before="120" w:after="120" w:line="240" w:lineRule="auto"/>
              <w:ind w:left="57"/>
              <w:jc w:val="center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181312044</w:t>
            </w:r>
          </w:p>
        </w:tc>
        <w:tc>
          <w:tcPr>
            <w:tcW w:w="1701" w:type="dxa"/>
          </w:tcPr>
          <w:p w14:paraId="03EFA8C3" w14:textId="77777777" w:rsidR="006D50EB" w:rsidRPr="003D3691" w:rsidRDefault="006D50EB" w:rsidP="00090EAC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NOUR</w:t>
            </w:r>
            <w:r>
              <w:rPr>
                <w:sz w:val="14"/>
                <w:szCs w:val="16"/>
              </w:rPr>
              <w:t xml:space="preserve"> </w:t>
            </w:r>
            <w:r w:rsidRPr="003D3691">
              <w:rPr>
                <w:sz w:val="14"/>
                <w:szCs w:val="16"/>
              </w:rPr>
              <w:t>ALHUDA ALATER</w:t>
            </w:r>
          </w:p>
        </w:tc>
        <w:tc>
          <w:tcPr>
            <w:tcW w:w="3119" w:type="dxa"/>
          </w:tcPr>
          <w:p w14:paraId="1C29FC09" w14:textId="77777777" w:rsidR="006D50EB" w:rsidRPr="003D3691" w:rsidRDefault="0091779E" w:rsidP="0091779E">
            <w:pPr>
              <w:spacing w:before="120" w:after="120"/>
              <w:ind w:left="57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BURSA ULUDAĞ ÜNİVERSİTESİ</w:t>
            </w:r>
          </w:p>
        </w:tc>
        <w:tc>
          <w:tcPr>
            <w:tcW w:w="2551" w:type="dxa"/>
          </w:tcPr>
          <w:p w14:paraId="11B6ABC8" w14:textId="77777777" w:rsidR="006D50EB" w:rsidRPr="003D3691" w:rsidRDefault="006D50EB" w:rsidP="00F15528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LİNEER CEBİR</w:t>
            </w:r>
          </w:p>
        </w:tc>
        <w:tc>
          <w:tcPr>
            <w:tcW w:w="851" w:type="dxa"/>
          </w:tcPr>
          <w:p w14:paraId="27E8C836" w14:textId="77777777" w:rsidR="006D50EB" w:rsidRPr="003D3691" w:rsidRDefault="006D50EB" w:rsidP="002029F2">
            <w:pPr>
              <w:pStyle w:val="TableParagraph"/>
              <w:spacing w:before="120" w:after="120" w:line="240" w:lineRule="auto"/>
              <w:ind w:left="57" w:right="4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312305</w:t>
            </w:r>
          </w:p>
        </w:tc>
        <w:tc>
          <w:tcPr>
            <w:tcW w:w="3118" w:type="dxa"/>
          </w:tcPr>
          <w:p w14:paraId="28558E12" w14:textId="77777777" w:rsidR="006D50EB" w:rsidRPr="00A00CF5" w:rsidRDefault="006D50EB" w:rsidP="00A00CF5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A00CF5">
              <w:rPr>
                <w:sz w:val="14"/>
                <w:szCs w:val="16"/>
              </w:rPr>
              <w:t>LİNEER CEBİR VE MATRİS ANALİZİ</w:t>
            </w:r>
          </w:p>
        </w:tc>
        <w:tc>
          <w:tcPr>
            <w:tcW w:w="3119" w:type="dxa"/>
          </w:tcPr>
          <w:p w14:paraId="753802D5" w14:textId="296CBC7D" w:rsidR="006D50EB" w:rsidRPr="006D50EB" w:rsidRDefault="00F8235A" w:rsidP="00CB284C">
            <w:pPr>
              <w:pStyle w:val="TableParagraph"/>
              <w:spacing w:before="120" w:after="120" w:line="240" w:lineRule="auto"/>
              <w:ind w:left="57"/>
              <w:rPr>
                <w:color w:val="FF0000"/>
              </w:rPr>
            </w:pPr>
            <w:r w:rsidRPr="003D3691">
              <w:rPr>
                <w:sz w:val="14"/>
                <w:szCs w:val="16"/>
              </w:rPr>
              <w:t>UYGUNDUR</w:t>
            </w:r>
          </w:p>
        </w:tc>
      </w:tr>
      <w:tr w:rsidR="0091779E" w:rsidRPr="00F15528" w14:paraId="6733625B" w14:textId="77777777" w:rsidTr="006D50EB">
        <w:trPr>
          <w:trHeight w:val="191"/>
        </w:trPr>
        <w:tc>
          <w:tcPr>
            <w:tcW w:w="992" w:type="dxa"/>
          </w:tcPr>
          <w:p w14:paraId="01DC0425" w14:textId="77777777" w:rsidR="0091779E" w:rsidRPr="003D3691" w:rsidRDefault="0091779E" w:rsidP="00463A13">
            <w:pPr>
              <w:pStyle w:val="TableParagraph"/>
              <w:spacing w:before="120" w:after="120" w:line="240" w:lineRule="auto"/>
              <w:ind w:left="57"/>
              <w:jc w:val="center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181312044</w:t>
            </w:r>
          </w:p>
        </w:tc>
        <w:tc>
          <w:tcPr>
            <w:tcW w:w="1701" w:type="dxa"/>
          </w:tcPr>
          <w:p w14:paraId="7097AA00" w14:textId="77777777" w:rsidR="0091779E" w:rsidRPr="003D3691" w:rsidRDefault="0091779E" w:rsidP="00463A13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NOUR</w:t>
            </w:r>
            <w:r>
              <w:rPr>
                <w:sz w:val="14"/>
                <w:szCs w:val="16"/>
              </w:rPr>
              <w:t xml:space="preserve"> </w:t>
            </w:r>
            <w:r w:rsidRPr="003D3691">
              <w:rPr>
                <w:sz w:val="14"/>
                <w:szCs w:val="16"/>
              </w:rPr>
              <w:t>ALHUDA ALATER</w:t>
            </w:r>
          </w:p>
        </w:tc>
        <w:tc>
          <w:tcPr>
            <w:tcW w:w="3119" w:type="dxa"/>
          </w:tcPr>
          <w:p w14:paraId="0561ADF0" w14:textId="77777777" w:rsidR="0091779E" w:rsidRDefault="0091779E" w:rsidP="00F15528">
            <w:pPr>
              <w:spacing w:before="120" w:after="120"/>
              <w:ind w:left="57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FIRAT ÜNİVERSİTESİ</w:t>
            </w:r>
          </w:p>
        </w:tc>
        <w:tc>
          <w:tcPr>
            <w:tcW w:w="2551" w:type="dxa"/>
          </w:tcPr>
          <w:p w14:paraId="0F5A7295" w14:textId="77777777" w:rsidR="0091779E" w:rsidRDefault="0091779E" w:rsidP="00F15528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MİKROİŞLEMCİLER</w:t>
            </w:r>
          </w:p>
        </w:tc>
        <w:tc>
          <w:tcPr>
            <w:tcW w:w="851" w:type="dxa"/>
          </w:tcPr>
          <w:p w14:paraId="1BEA7FEB" w14:textId="77777777" w:rsidR="0091779E" w:rsidRDefault="0091779E" w:rsidP="002029F2">
            <w:pPr>
              <w:pStyle w:val="TableParagraph"/>
              <w:spacing w:before="120" w:after="120" w:line="240" w:lineRule="auto"/>
              <w:ind w:left="57" w:right="4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312404</w:t>
            </w:r>
          </w:p>
        </w:tc>
        <w:tc>
          <w:tcPr>
            <w:tcW w:w="3118" w:type="dxa"/>
          </w:tcPr>
          <w:p w14:paraId="0E3A2048" w14:textId="77777777" w:rsidR="0091779E" w:rsidRPr="00A00CF5" w:rsidRDefault="0091779E" w:rsidP="00A00CF5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91779E">
              <w:rPr>
                <w:sz w:val="14"/>
                <w:szCs w:val="16"/>
              </w:rPr>
              <w:t>MİKROKONTROL TABANLI SİSTEM TASARIMI</w:t>
            </w:r>
          </w:p>
        </w:tc>
        <w:tc>
          <w:tcPr>
            <w:tcW w:w="3119" w:type="dxa"/>
          </w:tcPr>
          <w:p w14:paraId="66F52FB0" w14:textId="77777777" w:rsidR="0091779E" w:rsidRPr="006D50EB" w:rsidRDefault="0091779E" w:rsidP="006D50EB">
            <w:pPr>
              <w:pStyle w:val="TableParagraph"/>
              <w:spacing w:before="120" w:after="120" w:line="240" w:lineRule="auto"/>
              <w:ind w:left="57"/>
              <w:rPr>
                <w:color w:val="FF0000"/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UYGUNDUR</w:t>
            </w:r>
          </w:p>
        </w:tc>
      </w:tr>
      <w:tr w:rsidR="00B23CEE" w:rsidRPr="00F15528" w14:paraId="78633E63" w14:textId="77777777" w:rsidTr="006D50EB">
        <w:trPr>
          <w:trHeight w:val="191"/>
        </w:trPr>
        <w:tc>
          <w:tcPr>
            <w:tcW w:w="992" w:type="dxa"/>
          </w:tcPr>
          <w:p w14:paraId="2E8E0DB2" w14:textId="1122B2E2" w:rsidR="00B23CEE" w:rsidRPr="003D3691" w:rsidRDefault="00B23CEE" w:rsidP="00B23CEE">
            <w:pPr>
              <w:pStyle w:val="TableParagraph"/>
              <w:spacing w:before="120" w:after="120" w:line="240" w:lineRule="auto"/>
              <w:ind w:left="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201312020</w:t>
            </w:r>
          </w:p>
        </w:tc>
        <w:tc>
          <w:tcPr>
            <w:tcW w:w="1701" w:type="dxa"/>
          </w:tcPr>
          <w:p w14:paraId="1AB0311F" w14:textId="3059A6F2" w:rsidR="00B23CEE" w:rsidRPr="003D3691" w:rsidRDefault="00B23CEE" w:rsidP="00B23CEE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NEZİR MAHLİ</w:t>
            </w:r>
          </w:p>
        </w:tc>
        <w:tc>
          <w:tcPr>
            <w:tcW w:w="3119" w:type="dxa"/>
          </w:tcPr>
          <w:p w14:paraId="7459225D" w14:textId="593D3B30" w:rsidR="00B23CEE" w:rsidRDefault="00B23CEE" w:rsidP="00B23CEE">
            <w:pPr>
              <w:spacing w:before="120" w:after="120"/>
              <w:ind w:left="57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YILDIZ TEKNİK ÜNİVERSİTESİ</w:t>
            </w:r>
          </w:p>
        </w:tc>
        <w:tc>
          <w:tcPr>
            <w:tcW w:w="2551" w:type="dxa"/>
          </w:tcPr>
          <w:p w14:paraId="1A883B27" w14:textId="466E2486" w:rsidR="00B23CEE" w:rsidRDefault="00B23CEE" w:rsidP="00B23CEE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DİFERANSİYEL DENKLEMLER</w:t>
            </w:r>
          </w:p>
        </w:tc>
        <w:tc>
          <w:tcPr>
            <w:tcW w:w="851" w:type="dxa"/>
          </w:tcPr>
          <w:p w14:paraId="77521A43" w14:textId="174C9B91" w:rsidR="00B23CEE" w:rsidRDefault="00B23CEE" w:rsidP="00B23CEE">
            <w:pPr>
              <w:pStyle w:val="TableParagraph"/>
              <w:spacing w:before="120" w:after="120" w:line="240" w:lineRule="auto"/>
              <w:ind w:left="57" w:right="4"/>
              <w:jc w:val="center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1312301</w:t>
            </w:r>
          </w:p>
        </w:tc>
        <w:tc>
          <w:tcPr>
            <w:tcW w:w="3118" w:type="dxa"/>
          </w:tcPr>
          <w:p w14:paraId="23C6670A" w14:textId="535D112C" w:rsidR="00B23CEE" w:rsidRPr="0091779E" w:rsidRDefault="00B23CEE" w:rsidP="00B23CEE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DİFERANSİYEL DENKLEMLER</w:t>
            </w:r>
          </w:p>
        </w:tc>
        <w:tc>
          <w:tcPr>
            <w:tcW w:w="3119" w:type="dxa"/>
          </w:tcPr>
          <w:p w14:paraId="0D6BB74A" w14:textId="2AA1E007" w:rsidR="00B23CEE" w:rsidRPr="003D3691" w:rsidRDefault="00B23CEE" w:rsidP="00B23CEE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UYGUNDUR</w:t>
            </w:r>
          </w:p>
        </w:tc>
      </w:tr>
      <w:tr w:rsidR="00B23CEE" w:rsidRPr="00F15528" w14:paraId="173D07BA" w14:textId="77777777" w:rsidTr="006D50EB">
        <w:trPr>
          <w:trHeight w:val="191"/>
        </w:trPr>
        <w:tc>
          <w:tcPr>
            <w:tcW w:w="992" w:type="dxa"/>
          </w:tcPr>
          <w:p w14:paraId="4953281C" w14:textId="0C373180" w:rsidR="00B23CEE" w:rsidRPr="003D3691" w:rsidRDefault="00B23CEE" w:rsidP="00B23CEE">
            <w:pPr>
              <w:pStyle w:val="TableParagraph"/>
              <w:spacing w:before="120" w:after="120" w:line="240" w:lineRule="auto"/>
              <w:ind w:left="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201312020</w:t>
            </w:r>
          </w:p>
        </w:tc>
        <w:tc>
          <w:tcPr>
            <w:tcW w:w="1701" w:type="dxa"/>
          </w:tcPr>
          <w:p w14:paraId="1636A133" w14:textId="46BCED3A" w:rsidR="00B23CEE" w:rsidRPr="003D3691" w:rsidRDefault="00B23CEE" w:rsidP="00B23CEE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NEZİR MAHLİ</w:t>
            </w:r>
          </w:p>
        </w:tc>
        <w:tc>
          <w:tcPr>
            <w:tcW w:w="3119" w:type="dxa"/>
          </w:tcPr>
          <w:p w14:paraId="48D2F200" w14:textId="3A46F20E" w:rsidR="00B23CEE" w:rsidRDefault="00B23CEE" w:rsidP="00B23CEE">
            <w:pPr>
              <w:spacing w:before="120" w:after="120"/>
              <w:ind w:left="57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YILDIZ TEKNİK ÜNİVERSİTESİ</w:t>
            </w:r>
          </w:p>
        </w:tc>
        <w:tc>
          <w:tcPr>
            <w:tcW w:w="2551" w:type="dxa"/>
          </w:tcPr>
          <w:p w14:paraId="5F9AC6FC" w14:textId="029BF4F1" w:rsidR="00B23CEE" w:rsidRDefault="00B23CEE" w:rsidP="00B23CEE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LİNEER CEBİR</w:t>
            </w:r>
          </w:p>
        </w:tc>
        <w:tc>
          <w:tcPr>
            <w:tcW w:w="851" w:type="dxa"/>
          </w:tcPr>
          <w:p w14:paraId="4FD09B58" w14:textId="45A25AA7" w:rsidR="00B23CEE" w:rsidRDefault="00B23CEE" w:rsidP="00B23CEE">
            <w:pPr>
              <w:pStyle w:val="TableParagraph"/>
              <w:spacing w:before="120" w:after="120" w:line="240" w:lineRule="auto"/>
              <w:ind w:left="57" w:right="4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312305</w:t>
            </w:r>
          </w:p>
        </w:tc>
        <w:tc>
          <w:tcPr>
            <w:tcW w:w="3118" w:type="dxa"/>
          </w:tcPr>
          <w:p w14:paraId="10E46B18" w14:textId="575EA08E" w:rsidR="00B23CEE" w:rsidRPr="0091779E" w:rsidRDefault="00B23CEE" w:rsidP="00B23CEE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A00CF5">
              <w:rPr>
                <w:sz w:val="14"/>
                <w:szCs w:val="16"/>
              </w:rPr>
              <w:t>LİNEER CEBİR VE MATRİS ANALİZİ</w:t>
            </w:r>
          </w:p>
        </w:tc>
        <w:tc>
          <w:tcPr>
            <w:tcW w:w="3119" w:type="dxa"/>
          </w:tcPr>
          <w:p w14:paraId="25ED2F51" w14:textId="69B55719" w:rsidR="00B23CEE" w:rsidRPr="003D3691" w:rsidRDefault="00B23CEE" w:rsidP="00B23CEE">
            <w:pPr>
              <w:pStyle w:val="TableParagraph"/>
              <w:spacing w:before="120" w:after="120" w:line="240" w:lineRule="auto"/>
              <w:ind w:left="57"/>
              <w:rPr>
                <w:sz w:val="14"/>
                <w:szCs w:val="16"/>
              </w:rPr>
            </w:pPr>
            <w:r w:rsidRPr="003D3691">
              <w:rPr>
                <w:sz w:val="14"/>
                <w:szCs w:val="16"/>
              </w:rPr>
              <w:t>UYGUNDUR</w:t>
            </w:r>
          </w:p>
        </w:tc>
      </w:tr>
    </w:tbl>
    <w:p w14:paraId="39511AB8" w14:textId="77777777" w:rsidR="00EB0E7B" w:rsidRDefault="00EB0E7B"/>
    <w:p w14:paraId="777AE0A1" w14:textId="77777777" w:rsidR="000904A0" w:rsidRDefault="000904A0"/>
    <w:sectPr w:rsidR="000904A0" w:rsidSect="0039472A">
      <w:type w:val="continuous"/>
      <w:pgSz w:w="16840" w:h="11910" w:orient="landscape"/>
      <w:pgMar w:top="720" w:right="1105" w:bottom="720" w:left="720" w:header="708" w:footer="708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tTAwMzcyNDQ2sTRT0lEKTi0uzszPAykwrAUAq9r5kiwAAAA="/>
  </w:docVars>
  <w:rsids>
    <w:rsidRoot w:val="00833DFA"/>
    <w:rsid w:val="00020E42"/>
    <w:rsid w:val="00023F2D"/>
    <w:rsid w:val="00025E78"/>
    <w:rsid w:val="000904A0"/>
    <w:rsid w:val="0009211B"/>
    <w:rsid w:val="000B0519"/>
    <w:rsid w:val="000E1306"/>
    <w:rsid w:val="00136B53"/>
    <w:rsid w:val="0019747D"/>
    <w:rsid w:val="001C01EA"/>
    <w:rsid w:val="002029F2"/>
    <w:rsid w:val="0020475D"/>
    <w:rsid w:val="00242CB5"/>
    <w:rsid w:val="0039472A"/>
    <w:rsid w:val="003D3691"/>
    <w:rsid w:val="00421EA9"/>
    <w:rsid w:val="00432D7E"/>
    <w:rsid w:val="004633A0"/>
    <w:rsid w:val="00492209"/>
    <w:rsid w:val="004C18D8"/>
    <w:rsid w:val="00582946"/>
    <w:rsid w:val="00597337"/>
    <w:rsid w:val="005D7524"/>
    <w:rsid w:val="00631511"/>
    <w:rsid w:val="00643DA1"/>
    <w:rsid w:val="00653FC5"/>
    <w:rsid w:val="00697164"/>
    <w:rsid w:val="006A02A3"/>
    <w:rsid w:val="006D50EB"/>
    <w:rsid w:val="007D0A98"/>
    <w:rsid w:val="00833DFA"/>
    <w:rsid w:val="00852E11"/>
    <w:rsid w:val="00864094"/>
    <w:rsid w:val="00886D63"/>
    <w:rsid w:val="0091779E"/>
    <w:rsid w:val="00964061"/>
    <w:rsid w:val="009D749E"/>
    <w:rsid w:val="009F5C5D"/>
    <w:rsid w:val="00A00CF5"/>
    <w:rsid w:val="00A32F39"/>
    <w:rsid w:val="00A8367A"/>
    <w:rsid w:val="00A84CD2"/>
    <w:rsid w:val="00A94444"/>
    <w:rsid w:val="00AA1BA2"/>
    <w:rsid w:val="00B23CEE"/>
    <w:rsid w:val="00B40BA0"/>
    <w:rsid w:val="00BA2CB8"/>
    <w:rsid w:val="00CB284C"/>
    <w:rsid w:val="00D50F1B"/>
    <w:rsid w:val="00D67F57"/>
    <w:rsid w:val="00D95882"/>
    <w:rsid w:val="00DC0A1E"/>
    <w:rsid w:val="00E77D20"/>
    <w:rsid w:val="00EB0E7B"/>
    <w:rsid w:val="00ED59A1"/>
    <w:rsid w:val="00F15528"/>
    <w:rsid w:val="00F36900"/>
    <w:rsid w:val="00F478A1"/>
    <w:rsid w:val="00F8235A"/>
    <w:rsid w:val="00F90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6C5870"/>
  <w15:docId w15:val="{0B616305-E191-45F0-897E-19545EDD4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33DFA"/>
    <w:rPr>
      <w:rFonts w:ascii="Times New Roman" w:eastAsia="Times New Roman" w:hAnsi="Times New Roman" w:cs="Times New Roman"/>
      <w:lang w:val="tr-TR"/>
    </w:rPr>
  </w:style>
  <w:style w:type="paragraph" w:styleId="Balk3">
    <w:name w:val="heading 3"/>
    <w:basedOn w:val="Normal"/>
    <w:link w:val="Balk3Char"/>
    <w:uiPriority w:val="9"/>
    <w:qFormat/>
    <w:rsid w:val="002029F2"/>
    <w:pPr>
      <w:widowControl/>
      <w:autoSpaceDE/>
      <w:autoSpaceDN/>
      <w:spacing w:before="100" w:beforeAutospacing="1" w:after="100" w:afterAutospacing="1"/>
      <w:outlineLvl w:val="2"/>
    </w:pPr>
    <w:rPr>
      <w:b/>
      <w:bCs/>
      <w:sz w:val="27"/>
      <w:szCs w:val="27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833DFA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sid w:val="00833DFA"/>
    <w:pPr>
      <w:spacing w:before="4"/>
    </w:pPr>
    <w:rPr>
      <w:sz w:val="16"/>
      <w:szCs w:val="16"/>
    </w:rPr>
  </w:style>
  <w:style w:type="paragraph" w:styleId="ListeParagraf">
    <w:name w:val="List Paragraph"/>
    <w:basedOn w:val="Normal"/>
    <w:uiPriority w:val="1"/>
    <w:qFormat/>
    <w:rsid w:val="00833DFA"/>
  </w:style>
  <w:style w:type="paragraph" w:customStyle="1" w:styleId="TableParagraph">
    <w:name w:val="Table Paragraph"/>
    <w:basedOn w:val="Normal"/>
    <w:uiPriority w:val="1"/>
    <w:qFormat/>
    <w:rsid w:val="00833DFA"/>
    <w:pPr>
      <w:spacing w:before="2" w:line="169" w:lineRule="exact"/>
      <w:ind w:left="22"/>
    </w:pPr>
  </w:style>
  <w:style w:type="character" w:customStyle="1" w:styleId="Balk3Char">
    <w:name w:val="Başlık 3 Char"/>
    <w:basedOn w:val="VarsaylanParagrafYazTipi"/>
    <w:link w:val="Balk3"/>
    <w:uiPriority w:val="9"/>
    <w:rsid w:val="002029F2"/>
    <w:rPr>
      <w:rFonts w:ascii="Times New Roman" w:eastAsia="Times New Roman" w:hAnsi="Times New Roman" w:cs="Times New Roman"/>
      <w:b/>
      <w:bCs/>
      <w:sz w:val="27"/>
      <w:szCs w:val="27"/>
      <w:lang w:val="tr-TR" w:eastAsia="tr-TR"/>
    </w:rPr>
  </w:style>
  <w:style w:type="character" w:styleId="Kpr">
    <w:name w:val="Hyperlink"/>
    <w:basedOn w:val="VarsaylanParagrafYazTipi"/>
    <w:uiPriority w:val="99"/>
    <w:semiHidden/>
    <w:unhideWhenUsed/>
    <w:rsid w:val="002029F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38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1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699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591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3054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49B775-2D5A-424F-8F00-70BC3CB01A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3</TotalTime>
  <Pages>1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nes Asana</cp:lastModifiedBy>
  <cp:revision>37</cp:revision>
  <dcterms:created xsi:type="dcterms:W3CDTF">2020-06-16T07:16:00Z</dcterms:created>
  <dcterms:modified xsi:type="dcterms:W3CDTF">2021-07-27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16T00:00:00Z</vt:filetime>
  </property>
  <property fmtid="{D5CDD505-2E9C-101B-9397-08002B2CF9AE}" pid="3" name="Creator">
    <vt:lpwstr>Microsoft® Office Excel® 2007</vt:lpwstr>
  </property>
  <property fmtid="{D5CDD505-2E9C-101B-9397-08002B2CF9AE}" pid="4" name="LastSaved">
    <vt:filetime>2020-06-16T00:00:00Z</vt:filetime>
  </property>
</Properties>
</file>